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1570A" w14:textId="77777777" w:rsidR="00FD1665" w:rsidRDefault="00FD1665" w:rsidP="00DC498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3B63D8" w14:textId="77777777" w:rsidR="00FD1665" w:rsidRDefault="00FD1665" w:rsidP="00DC498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00E1D5" w14:textId="52E4FFEF" w:rsidR="00DC4984" w:rsidRDefault="009D20B7" w:rsidP="00DC498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D20B7">
        <w:rPr>
          <w:rFonts w:ascii="Times New Roman" w:hAnsi="Times New Roman" w:cs="Times New Roman"/>
          <w:sz w:val="24"/>
          <w:szCs w:val="24"/>
        </w:rPr>
        <w:t>..............................................</w:t>
      </w:r>
      <w:r w:rsidR="00DC4984">
        <w:rPr>
          <w:rFonts w:ascii="Times New Roman" w:hAnsi="Times New Roman" w:cs="Times New Roman"/>
          <w:sz w:val="24"/>
          <w:szCs w:val="24"/>
        </w:rPr>
        <w:t>....................</w:t>
      </w:r>
      <w:r w:rsidRPr="009D20B7">
        <w:rPr>
          <w:rFonts w:ascii="Times New Roman" w:hAnsi="Times New Roman" w:cs="Times New Roman"/>
          <w:sz w:val="24"/>
          <w:szCs w:val="24"/>
        </w:rPr>
        <w:t>..</w:t>
      </w:r>
    </w:p>
    <w:p w14:paraId="7CE48BE1" w14:textId="77777777" w:rsidR="009D20B7" w:rsidRPr="00DC4984" w:rsidRDefault="00DC4984" w:rsidP="00DC498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7F2C15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9D20B7" w:rsidRPr="009D20B7">
        <w:rPr>
          <w:rFonts w:ascii="Times New Roman" w:hAnsi="Times New Roman" w:cs="Times New Roman"/>
          <w:i/>
          <w:sz w:val="24"/>
          <w:szCs w:val="24"/>
        </w:rPr>
        <w:t>imię i nazwisko</w:t>
      </w:r>
    </w:p>
    <w:p w14:paraId="66D73F55" w14:textId="77777777" w:rsidR="00DC4984" w:rsidRDefault="00DC4984" w:rsidP="009D20B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A57ED0" w14:textId="77777777" w:rsidR="000B4872" w:rsidRPr="009D20B7" w:rsidRDefault="009D20B7" w:rsidP="009D20B7">
      <w:pPr>
        <w:jc w:val="center"/>
        <w:rPr>
          <w:rFonts w:ascii="Times New Roman" w:hAnsi="Times New Roman" w:cs="Times New Roman"/>
          <w:sz w:val="24"/>
          <w:szCs w:val="24"/>
        </w:rPr>
      </w:pPr>
      <w:r w:rsidRPr="009D20B7">
        <w:rPr>
          <w:rFonts w:ascii="Times New Roman" w:hAnsi="Times New Roman" w:cs="Times New Roman"/>
          <w:sz w:val="24"/>
          <w:szCs w:val="24"/>
        </w:rPr>
        <w:t>OŚWIADCZENIE</w:t>
      </w:r>
    </w:p>
    <w:p w14:paraId="69FED0B8" w14:textId="77777777" w:rsidR="009D20B7" w:rsidRDefault="009D20B7" w:rsidP="009D20B7">
      <w:pPr>
        <w:rPr>
          <w:rFonts w:ascii="Times New Roman" w:hAnsi="Times New Roman" w:cs="Times New Roman"/>
          <w:sz w:val="24"/>
          <w:szCs w:val="24"/>
        </w:rPr>
      </w:pPr>
      <w:r w:rsidRPr="009D20B7">
        <w:rPr>
          <w:rFonts w:ascii="Times New Roman" w:hAnsi="Times New Roman" w:cs="Times New Roman"/>
          <w:sz w:val="24"/>
          <w:szCs w:val="24"/>
        </w:rPr>
        <w:t>Oświadczam, ż</w:t>
      </w:r>
      <w:r w:rsidR="007F2C15">
        <w:rPr>
          <w:rFonts w:ascii="Times New Roman" w:hAnsi="Times New Roman" w:cs="Times New Roman"/>
          <w:sz w:val="24"/>
          <w:szCs w:val="24"/>
        </w:rPr>
        <w:t>e w związku z wyjazdem dydaktycznym</w:t>
      </w:r>
      <w:r w:rsidRPr="009D20B7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2C15">
        <w:rPr>
          <w:rFonts w:ascii="Times New Roman" w:hAnsi="Times New Roman" w:cs="Times New Roman"/>
          <w:sz w:val="24"/>
          <w:szCs w:val="24"/>
        </w:rPr>
        <w:t>szkoleniowym za granicę</w:t>
      </w:r>
      <w:r w:rsidRPr="009D20B7">
        <w:rPr>
          <w:rFonts w:ascii="Times New Roman" w:hAnsi="Times New Roman" w:cs="Times New Roman"/>
          <w:sz w:val="24"/>
          <w:szCs w:val="24"/>
        </w:rPr>
        <w:t xml:space="preserve"> </w:t>
      </w:r>
      <w:r w:rsidR="006820BB">
        <w:rPr>
          <w:rFonts w:ascii="Times New Roman" w:hAnsi="Times New Roman" w:cs="Times New Roman"/>
          <w:sz w:val="24"/>
          <w:szCs w:val="24"/>
        </w:rPr>
        <w:t>w ramach Programu Erasmus+</w:t>
      </w:r>
      <w:r w:rsidR="007F2C15" w:rsidRPr="007F2C15">
        <w:rPr>
          <w:rFonts w:ascii="Times New Roman" w:hAnsi="Times New Roman" w:cs="Times New Roman"/>
          <w:sz w:val="24"/>
          <w:szCs w:val="24"/>
        </w:rPr>
        <w:t xml:space="preserve"> </w:t>
      </w:r>
      <w:r w:rsidRPr="009D20B7">
        <w:rPr>
          <w:rFonts w:ascii="Times New Roman" w:hAnsi="Times New Roman" w:cs="Times New Roman"/>
          <w:sz w:val="24"/>
          <w:szCs w:val="24"/>
        </w:rPr>
        <w:t>zarejestrowałem/-</w:t>
      </w:r>
      <w:proofErr w:type="spellStart"/>
      <w:r w:rsidRPr="009D20B7">
        <w:rPr>
          <w:rFonts w:ascii="Times New Roman" w:hAnsi="Times New Roman" w:cs="Times New Roman"/>
          <w:sz w:val="24"/>
          <w:szCs w:val="24"/>
        </w:rPr>
        <w:t>am</w:t>
      </w:r>
      <w:proofErr w:type="spellEnd"/>
      <w:r w:rsidRPr="009D20B7">
        <w:rPr>
          <w:rFonts w:ascii="Times New Roman" w:hAnsi="Times New Roman" w:cs="Times New Roman"/>
          <w:sz w:val="24"/>
          <w:szCs w:val="24"/>
        </w:rPr>
        <w:t xml:space="preserve"> się w serwisie Ministerstwa Spraw Zagranicznych </w:t>
      </w:r>
      <w:r w:rsidR="007F2C15">
        <w:rPr>
          <w:rFonts w:ascii="Times New Roman" w:hAnsi="Times New Roman" w:cs="Times New Roman"/>
          <w:sz w:val="24"/>
          <w:szCs w:val="24"/>
        </w:rPr>
        <w:t xml:space="preserve">RP </w:t>
      </w:r>
      <w:r w:rsidRPr="009D20B7">
        <w:rPr>
          <w:rFonts w:ascii="Times New Roman" w:hAnsi="Times New Roman" w:cs="Times New Roman"/>
          <w:sz w:val="24"/>
          <w:szCs w:val="24"/>
        </w:rPr>
        <w:t>„Odyseusz”.</w:t>
      </w:r>
    </w:p>
    <w:p w14:paraId="6F9A16E8" w14:textId="77777777" w:rsidR="00DC4984" w:rsidRPr="009D20B7" w:rsidRDefault="00DC4984" w:rsidP="009D20B7">
      <w:pPr>
        <w:rPr>
          <w:rFonts w:ascii="Times New Roman" w:hAnsi="Times New Roman" w:cs="Times New Roman"/>
          <w:sz w:val="24"/>
          <w:szCs w:val="24"/>
        </w:rPr>
      </w:pPr>
    </w:p>
    <w:p w14:paraId="056DA9FC" w14:textId="77777777" w:rsidR="009D20B7" w:rsidRDefault="009D20B7" w:rsidP="00DC498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D20B7">
        <w:rPr>
          <w:rFonts w:ascii="Times New Roman" w:hAnsi="Times New Roman" w:cs="Times New Roman"/>
          <w:sz w:val="24"/>
          <w:szCs w:val="24"/>
        </w:rPr>
        <w:t xml:space="preserve">................................................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D20B7">
        <w:rPr>
          <w:rFonts w:ascii="Times New Roman" w:hAnsi="Times New Roman" w:cs="Times New Roman"/>
          <w:sz w:val="24"/>
          <w:szCs w:val="24"/>
        </w:rPr>
        <w:t>................................................</w:t>
      </w:r>
    </w:p>
    <w:p w14:paraId="5B1EEB02" w14:textId="77777777" w:rsidR="009D20B7" w:rsidRPr="009D20B7" w:rsidRDefault="00DC4984" w:rsidP="00DC4984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</w:t>
      </w:r>
      <w:r w:rsidR="009D20B7">
        <w:rPr>
          <w:rFonts w:ascii="Times New Roman" w:hAnsi="Times New Roman" w:cs="Times New Roman"/>
          <w:i/>
          <w:sz w:val="24"/>
          <w:szCs w:val="24"/>
        </w:rPr>
        <w:t xml:space="preserve">miejscowość, </w:t>
      </w:r>
      <w:r w:rsidR="009D20B7" w:rsidRPr="009D20B7">
        <w:rPr>
          <w:rFonts w:ascii="Times New Roman" w:hAnsi="Times New Roman" w:cs="Times New Roman"/>
          <w:i/>
          <w:sz w:val="24"/>
          <w:szCs w:val="24"/>
        </w:rPr>
        <w:t>data</w:t>
      </w:r>
      <w:r w:rsidR="009D20B7" w:rsidRPr="009D20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 w:rsidR="009D20B7" w:rsidRPr="009D20B7">
        <w:rPr>
          <w:rFonts w:ascii="Times New Roman" w:hAnsi="Times New Roman" w:cs="Times New Roman"/>
          <w:i/>
          <w:sz w:val="24"/>
          <w:szCs w:val="24"/>
        </w:rPr>
        <w:t>podpis</w:t>
      </w:r>
    </w:p>
    <w:sectPr w:rsidR="009D20B7" w:rsidRPr="009D20B7" w:rsidSect="00FD1665">
      <w:headerReference w:type="default" r:id="rId6"/>
      <w:pgSz w:w="11906" w:h="16838"/>
      <w:pgMar w:top="1417" w:right="1417" w:bottom="1417" w:left="1417" w:header="28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A53ED" w14:textId="77777777" w:rsidR="001646BB" w:rsidRDefault="001646BB" w:rsidP="00414F11">
      <w:pPr>
        <w:spacing w:after="0" w:line="240" w:lineRule="auto"/>
      </w:pPr>
      <w:r>
        <w:separator/>
      </w:r>
    </w:p>
  </w:endnote>
  <w:endnote w:type="continuationSeparator" w:id="0">
    <w:p w14:paraId="64E39668" w14:textId="77777777" w:rsidR="001646BB" w:rsidRDefault="001646BB" w:rsidP="00414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A89FC" w14:textId="77777777" w:rsidR="001646BB" w:rsidRDefault="001646BB" w:rsidP="00414F11">
      <w:pPr>
        <w:spacing w:after="0" w:line="240" w:lineRule="auto"/>
      </w:pPr>
      <w:r>
        <w:separator/>
      </w:r>
    </w:p>
  </w:footnote>
  <w:footnote w:type="continuationSeparator" w:id="0">
    <w:p w14:paraId="6E3CE045" w14:textId="77777777" w:rsidR="001646BB" w:rsidRDefault="001646BB" w:rsidP="00414F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C4508" w14:textId="77777777" w:rsidR="00FD1665" w:rsidRDefault="00FD1665" w:rsidP="00FD1665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C014157" wp14:editId="4734682B">
          <wp:simplePos x="0" y="0"/>
          <wp:positionH relativeFrom="column">
            <wp:posOffset>895350</wp:posOffset>
          </wp:positionH>
          <wp:positionV relativeFrom="paragraph">
            <wp:posOffset>-1358265</wp:posOffset>
          </wp:positionV>
          <wp:extent cx="1256030" cy="1323340"/>
          <wp:effectExtent l="0" t="0" r="0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6030" cy="13233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408D10FD" wp14:editId="7ED18BCE">
          <wp:simplePos x="0" y="0"/>
          <wp:positionH relativeFrom="column">
            <wp:posOffset>3616960</wp:posOffset>
          </wp:positionH>
          <wp:positionV relativeFrom="paragraph">
            <wp:posOffset>-1304925</wp:posOffset>
          </wp:positionV>
          <wp:extent cx="1446530" cy="1242060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6530" cy="12420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B54E4D" w14:textId="77777777" w:rsidR="00FD1665" w:rsidRDefault="00FD1665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jGwMDS1NLM0NzZR0lEKTi0uzszPAykwrAUAxInfQCwAAAA="/>
  </w:docVars>
  <w:rsids>
    <w:rsidRoot w:val="00F64489"/>
    <w:rsid w:val="00084558"/>
    <w:rsid w:val="000B4872"/>
    <w:rsid w:val="000F2530"/>
    <w:rsid w:val="001646BB"/>
    <w:rsid w:val="00414F11"/>
    <w:rsid w:val="0045690E"/>
    <w:rsid w:val="004E6E02"/>
    <w:rsid w:val="006820BB"/>
    <w:rsid w:val="006930E1"/>
    <w:rsid w:val="007F2C15"/>
    <w:rsid w:val="009D20B7"/>
    <w:rsid w:val="00B37AB7"/>
    <w:rsid w:val="00C25B49"/>
    <w:rsid w:val="00DC4984"/>
    <w:rsid w:val="00EB6F65"/>
    <w:rsid w:val="00ED39AA"/>
    <w:rsid w:val="00ED7E84"/>
    <w:rsid w:val="00F64489"/>
    <w:rsid w:val="00FD1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FDEF9D3"/>
  <w15:docId w15:val="{62EF00D8-60D8-404C-9BDF-3B47693C6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6F6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14F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14F11"/>
  </w:style>
  <w:style w:type="paragraph" w:styleId="Stopka">
    <w:name w:val="footer"/>
    <w:basedOn w:val="Normalny"/>
    <w:link w:val="StopkaZnak"/>
    <w:uiPriority w:val="99"/>
    <w:unhideWhenUsed/>
    <w:rsid w:val="00414F1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14F11"/>
  </w:style>
  <w:style w:type="paragraph" w:styleId="Tekstdymka">
    <w:name w:val="Balloon Text"/>
    <w:basedOn w:val="Normalny"/>
    <w:link w:val="TekstdymkaZnak"/>
    <w:uiPriority w:val="99"/>
    <w:semiHidden/>
    <w:unhideWhenUsed/>
    <w:rsid w:val="00414F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14F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</Words>
  <Characters>476</Characters>
  <Application>Microsoft Office Word</Application>
  <DocSecurity>0</DocSecurity>
  <Lines>1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JK</dc:creator>
  <cp:lastModifiedBy>Olga Reva</cp:lastModifiedBy>
  <cp:revision>6</cp:revision>
  <dcterms:created xsi:type="dcterms:W3CDTF">2018-09-19T07:44:00Z</dcterms:created>
  <dcterms:modified xsi:type="dcterms:W3CDTF">2023-09-22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6c26bf9cb734c1df8f2cbf9961dde1cba6f06e3a02a4da6cd2e74d892ec012</vt:lpwstr>
  </property>
</Properties>
</file>